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00</w:t>
      </w:r>
      <w:r>
        <w:t xml:space="preserve"> </w:t>
      </w:r>
      <w:r>
        <w:t xml:space="preserve">(13</w:t>
      </w:r>
      <w:r>
        <w:t xml:space="preserve"> </w:t>
      </w:r>
      <w:r>
        <w:t xml:space="preserve">เม.ย.</w:t>
      </w:r>
      <w:r>
        <w:t xml:space="preserve"> </w:t>
      </w:r>
      <w:r>
        <w:t xml:space="preserve">63)</w:t>
      </w:r>
    </w:p>
    <w:p>
      <w:pPr>
        <w:pStyle w:val="Date"/>
      </w:pPr>
      <w:r>
        <w:t xml:space="preserve">วันจันทร์ที่</w:t>
      </w:r>
      <w:r>
        <w:t xml:space="preserve"> </w:t>
      </w:r>
      <w:r>
        <w:t xml:space="preserve">13</w:t>
      </w:r>
      <w:r>
        <w:t xml:space="preserve"> </w:t>
      </w:r>
      <w:r>
        <w:t xml:space="preserve">เมษายน</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Ր</w:t>
      </w:r>
    </w:p>
    <w:p>
      <w:pPr>
        <w:pStyle w:val="BodyText"/>
      </w:pPr>
      <w:r>
        <w:t xml:space="preserve">(คุณปวีณา) สวัสดีค่ะ ศูนย์บริหารสถานการณ์โควิด-19 หรือ ศบค. จากทำเนียบรัฐบาลนะคะ วันนี้เราเลื่อนเวลาการแถลงการณ์จากการแถลงปกติจาก 11.30 น. วันนี้เนื่องจากท่านนายกรัฐมนตรีเป็นประธานการประชุม เพื่อติดตามสถานการณ์ และติดตามเรื่องอื่น ๆ เพิ่มเติมนะคะ ซึ่งในรายละเอียดจะเรียนเชิญทางโฆษก ศบค. นายแพทย์ทวีศิลป์ วิษณุโยธิน เป็นผู้ชี้แจงในรายละเอียดค่ะ</w:t>
      </w:r>
    </w:p>
    <w:p>
      <w:pPr>
        <w:pStyle w:val="BodyText"/>
      </w:pPr>
      <w:r>
        <w:t xml:space="preserve">(นายแพทย์ทวีศิลป์) กราบสวัสดีพี่น้องประชาชนนะครับ วันนี้ผมนายแพทย์ ทวีศิลป์ วิษณุโยธิน โฆษกของ ศบค. นะครับ มาแถลงข่าวประจำวันที่ 13 เมษายน วันนี้วันสงกรานต์ ท่านนายกรัฐมนตรี ท่านพลเอก ประยุทธ์ จันทร์โอชา นะครับ ได้มีการจัดการประชุมขึ้นมาใช้เช้านี้ เมื่อเวลา 10 นาฬิกา ก็เลยทำให้เราต้องมาพบกับท่านประมาณเที่ยงครึ่งอย่างนี้ครับ ครับผม ขออนุญาตสื่อสารกับท่าน โดยการที่เอาหน้ากากผ้านี้ออกนะครับ ทุกท่านใช้หน้ากากผ้าโรคนะครับ แล้วก็ปลอดภัยกันทุกคนนะครับ วันนี้ท่านนายกฯ ได้น้อมนำกระแสพระราชดำรัสของพระบาทสมเด็จพระเจ้าอยู่หัว ที่ทรงชื่นชมการปฏิบัติงานของรัฐบาล คณะรัฐมนตรี ข้าราชการพลเรือน ตำรวจ ทหาร เจ้าหน้าที่แพทย์ เจ้าหน้าที่ส่วนท้องถิ่น อาสาสมัครสาธารณสุข จิตอาสา ตลอดจนภาคธุรกิจเอกชน และประชาชนที่ร่วมกันทำงานอย่างหนัก ด้วยความอดทน เสียสละ แล้วก็ร่วมมือกันจนทำให้สถานการณ์ โควิด-19 ในประเทศไทยดีขึ้น พร้อมทั้งพระราชทานกำลังใจให้ทุกคน หากมีสิ่งหนึ่งสิ่งใดที่ประสงค์ให้พระองค์และสมเด็จพระนางเจ้าฯ พระบรมราชินี ได้กล่าวเพิ่มเติมขอให้กราบบังคมทูลได้ตลอดเวลา ซึ่งนับเป็นพระมหากรุณาธิคุณหาที่สุดมิได้ ขอให้ทั้ง 2 พระองค์ ทรงพระเจริญยิ่งยืนนานนะครับ วันนี้ก็ในการประชุมทั้งประมาณ 2 ชั่วโมงกว่า ๆ นี้ เดี๋ยวผมจะสรุปในช่วงท้ายของรายการการแถลงข่าววันนี้นะครับว่า มีความเคลื่อนไหวของพี่น้องประชาชนใด ๆ บ้างนะครับ มีความก้าวหน้าใด ๆ บ้าง ก็นำเรียนกันไปนะครับ ก็เริ่มที่การรายงานสถานการณ์โรคติดเชื้อของไวรัสโคโรนาวันนี้ครับ ก็มีข่าวดีว่าตัวเลขยังลดลงเรื่อย ๆ นะครับ วันนี้พบใหม่นะครับ 28 ราย หลายคนบอกกับผมว่าต้องบอกด้วยว่ากลับบ้านแล้วกี่ราย วันนี้ก็กลับบ้านแล้ว 1,200 รวมสะสมนะครับ 1,288 ราย ทั้งหมดนี้ก็คือใน 68 จังหวัด นะครับ เป็นผู้ป่วยสะสมรวมแล้ววันนี้ 2,579 รายนะครับ ซึ่งก็เป็นตามกราฟสีแดงเราก็จะเห็นว่า ทิศทางก็จะพุ่งลงนะครับ ไปดูในการรวบรวมตัวเลขนะครับ จะเห็นว่า 28 ราย เป็็นมาจาก State Quarantine ที่ยะลาอีก 1 รายด้วยนะครับ หายป่วยแล้วนี่วันนี้สะสมเพิ่มขึ้น 70 ราย ก็ทำให้ได้เห็นภาพนี้นะครับ ขณะที่เสียชีวิตรวมแล้วตอนนี้คือ 40 ราย 2 รายที่เสียชีวิตมีรายละเอียดดังนี้ครับ รายที่ 39 นะครับ ก็คือผู้ป่วยชายไทย ประทานโทษ 56 ปี มีประวัติสัมผัสกับผู้ป่วยยืนยันโควิด 19 มาก่อนเริ่มป่วยวันที่ 7 มีนาคมนะครับ มาโรงพยาบาลเอกชนแห่งหนึ่งในจังหวัดสมุทรปราการในวันที่ 14 มีนาคม ด้วยอาการไข้ 38 องศาฯ ไอ หอบเหนื่อย เบื้องต้นแพทย์วินิจฉัยเป็นไข้หวัด สงสัยโรคไข้หวัดใหญ่ จึงส่งตรวจไข้หวัดสายพันธุ์ A และ B รวมทั้งส่งตรวจ Covid-19 ผลตรวจไข้หวัดใหญ่เป็นลบนะครับ แต่ว่ายืนยันเป็นเคส COVID-19 ต่อมาวันที่ 23 มีนาคม ผู้ป่วยมีอาการเหนื่อยมากขึ้น แพทย์ได้ใส่ท่อช่วยหายใจ และเสียชีวิตลงในวันที่ 12 เมษายน รายที่ 40 ผู้ป่วยชายไทยอายุ 43 ปี อาชีพพนักงานบริษัท มีประวัติโรคประจำตัวคือ เบาหวานนะครับ แล้วก็มีไตวายเรื้อรัง แล้วก็ไขมันในเลือดสูง เริ่มป่วยวันที่ 23 มีนาคม ด้วยอาการไข้สูง 39.4 องศา มีไอ น้ำมูก เหนื่อย ถ่ายเหลว แล้ววันที่ 30 มีนาคม ก็เข้ารับการรักษาโรงพยาบาลเอกชนแห่งหนึ่งในกรุงเทพมหานคร แพทย์ให้การรักษาและให้กลับบ้าน วันที่ 5 เมษายน อาการไม่ดีขึ้นจึงเข้ารับการรักษาเป็นผู้ป่วนใน ของโรงพยาบาลแห่งเดิม แล้ววินิจฉัยโรคเบื้องต้นว่า เป็นโรคปอดติดเชื้อ แล้วพร้อมกับส่งตรวจโควิด-19 และต่อมาได้รับการยืนยันเป็นผู้ป่วย COVID-19 วันที่ 9 เมษายน ผู้ป่วยก็อาการแย่ลง หอบเหนื่อยมากขึ้น ความเข้มข้นของออกซิเจนในเลือดลงหัวใจหยุดเต้น เสียชีวิตวันที่ 11 เมษายน ด้วยภาวะการหายใจล้มเหลว 2 รายนี้นะครับ อายุก็ไม่ถึง 60 ทั้งคู่นะครับ นี่คือสิ่งที่เราได้เรียนรู้กันไปเรื่อย ๆ ครบ 40 รายกันในวันนี้ ต้องขอแสดงความเสียใจกับญาติผู้ป่วย ผู้ที่เสียชีวิตด้วยทุกท่าน สิ่งที่ผมต้องเกริ่น ต้องบอก ต้องกล่าว ลงในรายละเอียดของคนที่เสียชีวิตนี้ เพื่อประโยชน์ที่ได้เรียนรู้จากท่านทั้งหลายเหล่านี้ว่าอาการต่าง ๆ เป็นอย่างไร เดี๋ยวเราคงได้มีการรวบรวมเป็นกลุ่มเป็นก้อน เพื่อที่จะได้เห็นภาพใหญ่ของคนที่มีอาการหนักเหล่านี้ จนกระทั่งนำพาให้เขาเสียชีวิตนี้เป็นอย่างไร นะครับในรายละเอียดเดี๋ยวทางกระทรวงสาธารณสุขจะได้นำเรียนเพิ่มเติมครับ ไปดูประวัติเสี่ยงของแต่ละคนที่อยู่ใน 28 ราย ถึงแม้จะน้อย แต่เราก็ต้องเรียนรู้ครับ 25 รายนะครับ อยู่ในกลุ่มแรก ก็คือสัมผัสยืนยันกับผู้ป่วยรายยืนยันก่อนหน้านี้เป็นกลุ่มใหญ่ 38 จะโยงมาที่กลุ่มอื่น ๆ ที่ไม่เกี่ยวข้องกับผู้ป่วยก่อนหน้านี้ คือ กลุ่มคนไทยเดินทางจากต่างประเทศ 1 คน ไปสถานที่ชุมชนนะครับ ห้างสรรพสินค้า ตลาดนัด สถานที่ท่องเที่ยว แล้วก็อาชีพเสี่ยงนะครับ แล้วก็ไปถึงบุคลากรทางการแพทย์ และสาธารณสุข ทั้งนี้มี 3 คน มาดูกลุ่มก้อนที่ 2 ใหญ่นี้ ก็เกี่ยวข้องกับการเดินทางมาจากต่างประเทศ คือ State quarantine ยะลา 1 จากอินโดนีเซีย ท่านผู้ชมคงจำได้นะครับว่า มีอยู่ช่วงหนึ่งที่เดินทางกันเข้ามาแล้วก็มีการป่วยเพิ่มขึ้น วันนี้เพิ่มขึ้นมาอีกแล้วเป็น 3 ราย รวมแล้วเป็น 28 ไปดูยืนยันสะสมกระจายไปทั่วประเทศนะครับ ตอนนี้กรุงเทพมหานคร ก็ยังเป็นอันดับ 1 ในจำนวนของคน 1,306 ราย แตะ 1,300 วันนี้นะครับ ภูเก็ต 182 นนทบุรี 150 แล้วก็สมุทรปราการ 105 ยะลา 84 มีคนมาถามผมเหมือนกันว่า ทำไมต้องพูดอย่างนี้ด้วย มีตัวเลข มีอะไรทั้งหลาย อยากจะบริจาค โทรศัพท์มาถามผมว่าไปที่ไหนดี นี่ละครับจังหวัดที่มีจำนวนของผู้ป่วยสูง ๆ ท่านฟังอย่างนี้ทุกวันบางทีอาจจะไม่ต้องถามผมเลย ท่านตัดสินใจได้เลย ที่มีคนไข้ทั้งหลายไปได้เลย ถ้าอยู่ภาคใต้ก็ไปได้เลยนะครับ ก็ยังต้องใช้อุปกรณ์ทางการแพทย์ที่ต้องการอยู่ ถ้ากรุงเทพฯ กับนนทบุรี หรือสมุทรปราการ สำหรับคนที่อยู่ส่วนกลางนี้ก็จะเอามาให้คนแถวนี้ก็ได้ครับ ไปที่อีกแผนภูมิหนึ่งที่เป็นทางด้านภาพของทั้งประเทศนะครับ อันนี้เอาผู้ป่วยจำนวนต่อแสนประชากรมาดูนะครับ ภูเก็ตเป็นอันดับ 1 ไปที่ 44.03 ป่วยต่อแสนประชากร กรุงเทพมหานครรองลงมา แล้วก็นนทบุรี ปัตตานี ตามที่ภาพที่เห็นนะครับ รายใหม่ของ 28 รายนี้มาจากไหนครับ กรุงเทพมหานครยังเป็นอันดับ 1 อยู่ 12 ราย ภูเก็ต 6 ชลบุรี ยะลา 2 วันนี้เราก็จะได้เอาเรื่องของภูเก็ตแยกออกมาให้เห็นนะครับว่า จำนวนของผู้ป่วยภูเก็ตที่มีจำนวนมากนี่ แล้วมีสะสมอย่างนี้เป็นอันดับที่ 2 ภาพเป็นอย่างไรเดี๋ยวคงได้แจ้งกันนะครับ มาดูภาพแยกระหว่างกรุงเทพฯ นนทบุรี และต่างจังหวัด สีฟ้ากับสีแดง แนวโน้มของต่างจังหวัดก็น้อยลง กรุงเทพมหานคร แต่แนวโน้มก็ลดลงมาจากสัปดาห์ก่อนมากทีเดียว แต่ผมอยากให้ขึ้นไปดูในกรอบตารางสีเขียวนะครับ ก็จะเห็นว่าอินโดนีเซียที่กรุ๊ป กลุ่มก้อนที่มาจากอินโดนีเซียหลายสิบคนนี่นะครับ ตอนนี้สะสมลงมาจากเครื่องบินนะครับ แล้วเราก็ตรวจเข้ามา ตอนนี้สะสมรวมแล้ว 61 ราย ตั้งแต่วันที่ 8 เดี๋ยวนะที่ตรวจเจอกลุ่มก้อนแรกคือ 42 คนเลย คือวันที่ 8 9 ก็เจอ 5 คน 11 แล้วก็ 13 เจออีก 3 ซึ่งนี่คือความห่วงใยของพวกเราต่อพี่น้องชาวมุสลิมที่ได้เดินทางมา กลับมาจากทางต่างประเทศ ท่านคงจะเห็นนะครับ ว่าความเสี่ยงด้วยโรค Covid-19 จากอินโดนีเซียนี้เยอะมากจริง ๆ แล้วก็เดี๋ยวก็จะชันขึ้นมากนะครับ อันนี้นำเรียนว่าถ้าอยู่ใน 3 จังหวัดชายแดนใต้ หรือเป็นผู้ที่ไปร่วมเดินทางไปทางศาสนา ก็ให้ได้ดูแลสุขภาพท่านด้วย ถ้าป่วยรีบมารักษา แม้กระทั่งกลับมาจากสหรัฐอเมริกา 1 คน ก็เจอ 1 คนเลย นะครับนี่คือสิ่งที่เราเป็นห่วงเป็นใย แล้วเราก็ดูแลท่านอยู่ในโรงพยาบาลก็ดูแลให้อย่างดีนะครับ ส่วนคนที่มาจากตรงไหน เราจะเห็นกราฟ กรุงเทพฯ นนทบุรี ตามวัน ก็จะเยอะมาตลอด แล้วก็ไปเทียบเคียงกับทางภาคใต้สีแดงกับสีฟ้า สลับกันมากน้อยบ้างไปตลอดเลยนะครับ สลับอันดับ 1 กับอันดับ 2 นี่เรียงกันไปตลอด ไปดูเรื่องของ 2 สัปดาห์ล่าสุดกับยืนยันสะสมยาวกันมา 2 - 3 เดือน กับ 2 สัปดาห์ล่าสุดหน้าตาเป็นอย่างไรนะครับ อันดับที่ 1 ก็ยังเป็นกับผู้ป่วยรายยืนยันก่อนหน้านี้นะครับ อย่างที่เราบอก คนที่ป่วยอยู่ในบ้านเป็นส่วนใหญ่ แล้วก็ใกล้ชิดกันมากก็เป็นประเด็น เป็นปัญหาที่ทำให้เกิดการติดต่อกันมา ซึ่งเราเรียนรู้กันมาตั้งแต่กลุ่มของกลุ่มก้อนของคนที่กลับมาจากการเที่ยวที่ ญี่ปุ่น เกาหลีนะครับ เกาหลีอะไรต่าง ๆ เหล่านี้ อันนี้ก็เป็นภาพเดิมอยู่นะครับ แล้วก็คนไทยเดินทางกลับมาจากต่างประเทศ อันนี้เป็นกลุ่มก้อนที่ 2 นี่ เราก็คุยกันบ่อย เราก็เห็นภาพที่ชัดเจนยิ่งขึ้น ๆ ที่เราต้องปิดน่านฟ้า ปิดไม่ให้เครื่องบินลง แต่ก็มีคนที่เขาขออนุญาตมาก่อน ก็ลงมาก็ป่วยก็ยังมีนะครับ อันนี้ก็เป็นเหตุที่เรามีมาตรการกันขึ้นมา แล้วก็อาชีพเสี่ยงทำงานในสถานที่แออัด รวมถึงบุคลากรทางการแพทย์ ไล่ลงมาเป็นอันดับ 3 และ 4 แล้วสถานบันเทิงก็ 39 ทำไมถึงต้องปิดสถานบันเทิง ปิดสถานบันเทิง ปิดเมืองบางเมือง เพราะว่าผู้ว่าราชการจังหวัดไม่อยากให้มีตรงนี้ เพราะว่าอยู่ใน 5 อันดับแรกนี่น่ะครับ ที่ทำให้เกิดการติดเชื้อ Covid-19 มาเรียนรู้ในการดูมาตรการต่าง ๆ ที่เกิดขึ้นที่จังหวัดภูเก็ตกันนะครับ เราได้รับรายงานการติดเชื้อครั้งแรกของคนในจังหวัดภูเก็ต ติดเชื้อ 1 ราย วันที่ 26 มกราคม ท่านดูมุมซ้ายมือนะครับ 1 ราย 26 มกราคม แล้วก็กลายเป็นกราฟที่สีแดงชันขึ้นมาภายในเวลาเดือนเศษ ๆ เดือนไม่ถึง 2 เดือนดีนะครับ มีนาคมทั้งเดือนกับเมษายน เพิ่งจะถึงวันที่ 11 นี้กราฟยังเป็นลักษณะของทรงที่พุ่งขึ้นไปข้างบนอยู่ ถ้าเราจะต้องกดตัวเลขลง 172 176 นะครับ ยังสะสมรวมนี่ยังสูงอยู่เลยนะครับ อยากจะสื่อสารให้พี่น้องประชาชนได้เรียนรู้กับเรื่องของทางภูเก็ตตรงนี้ครับ พอยังสูงอยู่นี้ในวันที่ 4 นะครับ ที่เห็นเส้นสีส้ม มีการทำกระบวนการของการที่เรียกว่า Active Case Finding หาผู้ป่วยที่เป็นในลักษณะของการค้นหาผู้ป่วยเชิงรุกในพื้นที่เสี่ยง ตรงนี้แหละครับ ที่ทางภูเก็ตได้เลือกเอามาใช้ แล้วก็พบผู้ป่วยเพิ่มมากขึ้น 12 19 ต่าง ๆ แล้วตอนนี้แนวโน้มก็คือผู้ป่วยใหม่ เส้นที่มารวมสะสมนี่ก็จะค่อย ๆ ลดน้อยลง อันนี้ใช่หรือไม่ เดี๋ยวเรามาดูกันในรายละเอียดครับ ของจังหวัดภูเก็ต เสี่ยงคือกลุ่มไหน พบว่าสถานบันเทิงถึง 71 คน นะครับ จำนวนมากทีเดียวนะครับ อันดับที่ 1 เลย รองลงมาสัมผัสใกล้ชิดกับผู้ป่วยยืนยันรายก่อนหน้านี้ เป็นอันดับที่ 2 อันดับที่ 3 อาชีพเสี่ยง 2 กับ 3 นี่เท่ากันครับ คือเจอไป 33 รายเท่ากัน อันดับที่ 4 คือ คนต่างชาติเดินทางมาจากต่างประเทศ อันนี้เจอ 7 คน คือ คนไทยมาจากต่างประเทศ อันนี้เจอ 4 คน เพราะฉะนั้นจะเห็นเลยว่าความเสี่ยงต่าง ๆ กลุ่มก้อนเหล่านี้ต้องมีมาตรการในการแก้ไข ทางผู้ว่าราชการจังหวัดภูเก็ตก็ได้สร้างมาตรการขึ้นมา เดี๋ยวเราจะบอกกันอีกทีหนึ่ง แล้วพอเขาป่วยนี่เขามาโรงพยาบาลกันเร็วไหมนะครับ มาตรวจกันเร็วไหม ปรากฏว่า ส่วนใหญ่มาดูฐานข้างล่างเลยนะครับ ที่เห็นเส้นสีฟ้ายาวมานี้ เกินกว่า 7 วันครับ 27.73 เปอร์เซ็นต์ ประมาณ 1 ใน 4 นะครับ ถึงค่อยมา และประมาณ 26.89 หรือเกินกว่า 1 ใน 4 เหมือนกันมาในวันที่ 4, 5, 6, 7 นะครับ คือ ช้านะครับ ไมได้มาเร็วกันเลย อาจจะเป็นว่าอาการน้อยอะไรก็แล้วแต่ ที่มาเร็ว ๆ ก็คือภายใน 3 วัน ก็คือ 22.69 กับ 1 วัน ภายในวันเดียวที่มีอาการนี่เพียง 22.69 นำเรียนว่านี่คือมีความสำคัญนะครับ เพราะว่า ถ้าท่านยิ่งมาช้า โอกาสที่ท่านจะกลายเป็นพาหะโรค นำโรคไปติดคนอื่น เพราะว่าท่านมีเชื้อโรคอยู่ในทางเดินหายใจส่วนต้น มีสารคัดหลั่งออกมา การพูดฟุ้งกระจายออกไป ก็ทำให้คนจาก 1 คน กลายเป็น 170 กว่าคน ในเวลาเดือนเศษ ๆ นี่คือความรุนแรงของโรคตัวนี้ครับ ก็ไปดูว่ามาตรการที่เกิดขึ้นของทางจังหวัดภูเก็ตนะครับ เราจะเห็นนะครับว่า กล่องที่อยู่ข้างบนปิดสถานบันเทิงเริ่มในวันที่ประมาณสักวันที่ 17, 18, 19 ของวันที่เริ่มมีการรายงานของการเจ็บป่วยนะครับ แล้วก็พอปิดเสร็จนะครับ ก็ยังไม่ได้ทำให้สถานการณ์ดีขึ้นนะครับ กราฟยังสูงขึ้นอยู่ 19 20 21 ไปพีคเอาแถว ๆ ตรงนั้นครับ ถึง 23 ต้องมามีมาตรการเพิ่มไปอีกครับ ปิดซอยบางลา นวดแผนไทย สนามกีฬาเข้าไปอีกนะครับ แล้วก็ปิดโรงแรมเข้าไปอีก แล้วก็ปิดพื้นที่หาดป่าตองไปอีก ถึงจะกดตัวเลขลงไปได้ เพราะฉะนั้นนี่คือสิ่งที่เป็นมาตรการของทางจังหวัดภูเก็ตนะครับ ซึ่งต้องได้รับความร่วมมือของพี่น้องประชาชน ก็จะเห็นว่ากลุ่มอาชีพที่เสี่ยงนะครับ กลุ่มสัมผัสกับผู้ที่เดินทางจากต่างประเทศก็เป็น 2 กลุ่ม ก้อนใหญ่ แล้วที่ยังระบุไม่ได้อีกมากทีเดียว เพราะฉะนั้นก็คงจะเป็นลักษณะของการติดต่อกันไปภายในตัวจังหวัดนั่นเองนะครับ นี่คือสิ่งที่ท่านต้องให้ความสำคัญ ณ ตอนนี้ตัวเลขของทางภูเก็ต ถ้าสะสมแล้วก็ดูอย่างที่บอกว่า กราฟก็เป็นการทแยงขึ้นมานะครับ มีคำถามว่า ถ้าอย่างนั้นจังหวัดนี้ มีแค่ 2 - 3 อำเภอ ก็ว่ากันเลย ตรวจสแกนกันทั้งจังหวัดเลยดีไหมนะครับ ทางกรมควบคุมโรคออกแบบวิธีการเข้ามาแล้วไปดูครับว่า วิธีไหนที่จะดี วิธีไหนที่จะคุ้มค่าที่จะตรวจนะครับ คนของภูเก็ตเอง จำนวนไม่ได้เป็นล้านนะครับ จำนวนแค่หลักแสน อาจจะมีนักท่องเที่ยว แต่ตอนนี้ก็ออกไปหมดแล้วนะครับ แต่อย่างไรก็ตามแต่นะครับ เขาใช้วิธีอะไรบ้าง ตั้งแต่วันที่ 5 - 7 แล้วรวมถึงวันที่ 10 เมษายน มีการวางแผนในการที่จะไปเก็บตัวอย่างตรวจ หมายถึงว่า คือ การเข้าไปตรวจโดยการใส่เข้าไป หาสารคัดหลั่งทางโพรงจมูกนี้นะครับ โรงพยาบาลป่าตองนะครับ ก็มีจำนวนผู้ที่ได้รับการตรวจเข้าไป ตรวจพบเชื้อ 19 ราย 19 คนน่าจะเป็นคนมากกว่านะ ก็คือ พบประมาณแค่ 1.1 เปอร์เซ็นต์ วชิรภูเก็ตตัวเลขไป 763 คนนะครับ 2 คน 0.26 รพ.สต. เชิงทะเล อันนี้เยอะหน่อยนะครับ ที่อำเภอถลางตรวจแค่ 103 ราย แต่เจอไป 5 ราย อันนี้ 4.85 อันนี้หรือเปล่าครับที่บอกว่าเจาะจงลงไป ส่วนที่อำเภอโรงพยาบาลถลาง อำเภอถลางตรวจไป 337 รายนะครับ ไม่เจอเลย เป็นศูนย์เลย นั่นหมายความว่าอะไรครับ การจะหว่านตรวจกันเป็นพัน หรือเฉพาะเจาะจง ตรวจแค่น้อยคน แต่ว่าเป็นพื้นที่ที่มีความเสี่ยง อย่าง รพ.สต. เชิงทะเล ตรวจไป 103 เจอไป 5 คนอย่างนี้ต่างหากครับ ที่บอกว่าไม่สิ้นเปลือง ไม่ต้องใช้คนจำนวนมาก แต่เฉพาะเจาะจง นะครับ รพ.สต. เชิงทะเล รับผิดชอบพื้นที่ที่มีการติดสูง ก็เลยเจาะเข้าไปตรวจก็เลยเจอเยอะ ถึงแม้จะตรวจเยอะที่สุดครับ แต่เจอไป 5 ราย แต่โรงพยาบาลป่าตอง ถึงแม้เป็นพื้นที่เสี่ยง OK อาจจะเป็นคนต่างชาติแต่เขากลับไปแล้วแต่ พบว่ามีเพียงแค่ 19 ราย จาก 1,700 กว่าราย เพราะฉะนั้นตรงนี้เลยมีข้อสรุปออกมานะครับว่า การติดตามบทเรียนที่ได้จากการดำเนินงาน การควบคุมป้องกันโรคของทางจังหวัดภูเก็ต เราพบว่าข้อที่ 1 ติดตามผู้สัมผัสโรคนะครับ เขาเรียกว่า Contact ให้ครบถ้วนในกลุ่มผู้ที่สัมผัสที่เสี่ยงสูง นี่โดยอาศัยความร่วมมือของหน่วยงานอื่นที่เกี่ยวข้องนี่ ตำรวจที่มีการปกปิดนี่ อันนี้ได้ผลดีนะครับ ข้อที่ 2 คือกลุ่มผู้ที่สัมผัสที่เสี่ยงสูง หรือไฮริช คอนแทร็คต้องกักกันให้ได้ 100 เปอร์เซ็นต์ แล้วก็ควรทำ local quarantine ต้องชินปากแล้วนะครับใช้ภาษาอังกฤษกันหน่อยนะครับ หลายคนบอกไม่อยากให้ใช้ภาษาอังกฤษเลย ใช้ภาษาไทยยังงง ๆ อยู่ ตอนนี้อาจจะใช้ให้คุ้นเคยไป Local Quarantine ก็คือพื้นที่ที่จังหวัดจัดให้นะครับ ถ้าเป็น State quarantine จะอยู่ที่ที่ส่วนกลางหรือกรุงเทพมหานคร โดยรัฐจัดให้ ถ้า Local Quarantine นี่ ภูเก็ตนี่ก็เรียกว่าเป็น Local Quarantine กรณีการทำ Home Quarantine แล้วยังพบกับผู้ป่วยที่ต่อเนื่องนะครับ ควรทำ หรือถ้าไปอยู่บ้านทั้งหลายตอนนี้ไม่ได้ช่วยแล้ว เพราะว่าท่านเองอาจจะไม่ได้เคร่งครัด แต่ถ้ามาอยู่ในพื้นที่รัฐจัดให้ก็จะมีระบบมาตรการ มีคนดูแล มีเสิร์ฟอาหาร 3 มื้อ มีห้องที่เป็นคล้าย ๆ โรงแรมอย่างที่ว่านี้เราจะดูแลท่าน แล้วท่านก็อยู่ในพื้นที่ที่จำกัด ถ้า Home นี่ ยากทีเดียว ตอนนี้เรายังใช้เรื่องตรงนี้อยู่เป็นมาตรการเข้มแข็งของเรานะครับ ข้อที่ หรือที่ว่า Active Case Finding คือหาคนที่มีความเสี่ยงสูง ๆ กรณีที่ระบาดเป็นวงกว้าง ๆ คือ จะพูดง่าย ๆ คือ จะหว่านแหทั้งหมด เป็น 3 แสนคน ถ้าคนภูเก็ตมีหลัก 3 - 4 แสนคน จะตรวจทั้งหมดนี่ไม่คุ้มครับ สู้หากลุ่มก้อน หาที่กลุ่มที่กลุ่มก้อนที่เขามีเฉพาะเจาะจง มีคนหนึ่งคนป่วย แล้วก็ขีดวงไปอย่างที่ว่า ตรวจคนที่เป็นกลุ่มที่เป็นเชิงรุกอย่างนี้ เฉพาะเป็นพื้นที่เสี่ยงเท่านั้น ถึงจะคุ้ม แล้วก็ข้อสุดท้ายคือการคัดกรองในวงกว้างหรือ Mask Cleaning ไม่คุ้มครับ ที่ผมถูกถามบ่อย ๆ ประเทศไทยตรวจน้อยตัวเลขเลยออกมาต่ำ กรณีของภูเก็ตบอกได้เลยครับ เราตรวจน้อย เราประหยัด แต่เราตรวจในกลุ่มที่มีความเสี่ยงเฉพาะเจาะจง เราประหยัดได้แล้วก็เจอได้เยอะนะครับ ยังเป็นคำตอบเพราะว่าประเทศไทยเราก็ไม่ได้เป็นประเทศที่ร่ำรวย มีเงินมีทอง แต่เราใช้เงินอย่างประหวัด แล้วก็เทคโนโลยีนี้ถึงแม้จะเข้ามาใหม่ ก็ต้องมีค่าใช้จ่าย เคสหนึ่งหลายพันบาท ถ้าจะต้องตรวจ ก็เงินพวกเราทั้งนั้นนะครับ ก็ไม่ควรจะจ่ายกันไปมากมาย ก็กรณีของภูเก็ตตอบได้หลายคำตอบทีเดียวครับ เอาล่ะครับไปดูกรณีของสถานการณ์โลกนะครับ วันนี้รายงานเมื่อ 10 โมงเช้า โดย Woder Miter ทางด้านนี้ที่ตอนนี้เป็นที่อ้างอิงไปทั่วโลกแล้ว ของ South China รายยืนยันตอนนี้ 1,800,000 กว่าคนนะครับ และเสียชีวิต 114,000 กว่าราย น่าตกใจมาก ๆ นะครับ ที่เสียชีวิตกันมากมายอย่างนี้ โดยประเทศที่นำเป็นอันดับ 1 ยังคงเป็นสหรัฐอเมริกา เสียชีวิตไป 20,000 กว่าคนแล้วนะครับตอนนี้ แตะเป็นอันดับที่ 1 ไปแล้วในการเสียชีวิต รองลงมาคือ อิตาลี 19,000 กว่าราย แล้วก็สเปน 17,000 กว่าราย แล้วก็อังกฤษ ถือว่าเป็นประเทศที่มีมาตรฐานการดูแลรักษาที่สูง ก็ยังเสียชีวิตไป 10,600 กว่าราย เราต้องเรียนรู้จากเขานะครับ ว่าเราจะไม่เกิดจากเขาได้อย่างไร ผมต้องเน้นย้ำเอาตัวเลขนี้มาบอกทุกวัน เพราะเปลี่ยนแปลงทุกวัน ถ้าไม่เอาตัวเลขพวกนี้มาบอกนะครับ อันตรายที่เรามองไม่เห็น แล้วอยู่ห่างไกล เสียงก็ไม่ค่อยได้ยิน มาได้ยินนี่ต้องเห็นจากตัวเลขที่เห็นจากสถิติอย่างนี้นะครับ 48 ครับ เมื่อวานนี้นะครับ แล้วมาดูทางฝั่งของทางประเทศทางกลุ่มอาเซียนเรา นะครับ เอเชียด้วย อินเดียครับ นำโด่งมาอันดับแรกเลย ต่อลงมาด้วยญี่ปุ่น ญี่ปุ่่นเราก็ยังบอกว่าเขาน่าจะคุมได้ คุมได้ แต่ตอนนี้เขาทะลุขึ้นมาแล้วครับ อันดับที่ 25 มาเลเซียอยู่ที่ 34 ฟิลิปปินส์อยู่ที่ 36 นะครับ อินโดนีเซียอยู่ที่ 38 ประเทศไทยอยู่ที่ 48 สิงคโปร์ก็ไล่ตามมาติด ๆ นะครับ อยู่ที่ 2,532 ของเรา 2,579 สิงคโปร์อยู่ที่อันดับที่ 50 ซึ่งตัวเลขของสิงคโปร์ต่อวัน ๆ เพิ่มเป็นหลัก 200 นะครับ 233 สิ่งเหล่านี้ก็ต้องมาเรียนรู้ เขาติดอยู่กับกลุ่มคนที่อยู่ตามหอพัก แล้วก็แออัดกันอยู่ ซึ่งอันนี้ก็ทำให้ตัวเลขพุ่งขึ้นโดยเร็ว มาดูครับว่าการเปรียบเทียบเป็นกราฟจะดูง่ายกว่า จะเห็นหลักทางด้านขวามือเป็นกลุ่มก้อนใหญ่ ๆ เส้นชัน ๆ ขึ้นไปนี้ เป็นกลุ่มก้อนที่อยู่ประเทศทางกลุ่มของสหรัฐอเมริกา แล้วก็กลุ่มยุโรป มีทางจีน เกาหลีใต้นะครับ ก็มาอยู่ในกลุ่มก้อนนี้ แต่ของเราออกมาทางกลุ่มที่อยู่ทางขวามือ อยู่ตรงกลาง ๆ ประเทศไทยเรายังดีกว่ามาเลเซีย, อินโดนีเซีย และฟิลิปปินส์ เป็นภูเขาเป็นเนิน แล้วก็มีการทำท่าที่จะคงที่ กดหัวลงไปได้นี่นะ เป็นกราฟรูปภาพที่พึงประสงค์มากที่สุด จะไปสอดคล้องกับทางฮ่องกงมากกว่า แต่สิงคโปร์ กับญี่ปุ่น ก็เริ่มที่จะชันไปอีก อย่างที่บอกครับว่าเขาถาม มีข้อคำถามจากสื่อมวลชนบอกว่าไว้ใจได้หรือยัง ลดมาหลายวันแล้ว ลดมาหลายวันแล้ว ท่านก็ดูกราฟของที่ญี่ปุ่นสิครับ เขาก็นิ่ง ๆ ทรง ๆ แล้วก็อยู่ ๆ ก็พุ่งขึ้นไปอีก ซึ่งก็น่ากังวลใจนะครับว่า แล้วจะขึ้นไปมากกว่านี้ไหม เพียงแค่ 1 รายที่ภูเก็ต อย่างที่บอกเพียงแค่เดือนเดียวพุ่งพรวดขึ้นมา 170 กว่าได้ เพราะฉะนั้นของเราเอง 28 รายต่อวัน เพราะฉะนั้นเราอย่าให้มีเพิ่มมากขึ้นไปกว่านี้นะครับ มาดูอีกแผนภูมิหนึ่ง อันนี้ก็หลายคนบอกว่าหาเรื่องดีใจให้บ้าง เรื่องของคนหายน่ะ อยากจะได้รู้บ้างน่ะ มีแต่รายงานคนตายนี่ครับ ต้องขอบคุณทาง วช. นะครับ ก็ศูนย์ปฏิบัติการฉุกเฉินด้านการวิจัยกระทรวงอุดมศึกษาฯ เห็นภาพนี้สีเขียว ๆ นี้ก็คือการรายงานสะสม เส้นเขียว ๆ สะสมที่หาย 1,288 ราย แล้วที่หายรายวันพุ่งทะลุกลุ่มที่ป่วยรายวัน ที่ติดเชื้อใหม่รายวันไปแล้วนะครับ ติดเชื้อใหม่นี้ลดน้อยลง การรายงาน แต่หายนี้ดีขึ้น นั่นหมายถึงทั้งภาคของการป้องกันของเราก็ทำได้ดี ทั้งภาคของการรักษาของเราก็พยายามส่งออก ผู้ป่วยที่หายแล้วออกจากโรงพยาบาลเราไป นั่นก็หมายความว่าเตียวก็จะว่างมากขึ้น นี่ล่ะครับ เป็นเรื่องที่สำคัญ ทำไมถึงไม่ตายแบบใบไม้ร่วง ก็เพราะว่าคนเข้ามาก็น้อย คนออกไปก็เยอะขึ้น เพราะฉะนั้นเราจะเห็นเตียงที่ว่างมากขึ้นนี่ รองรับคนที่ป่วยใหม่ได้ นี่คือความสำคัญของการสาธาณสุขที่บอกว่าทั้งป้องกัน รักษา 2 ด้านนี้ ต้องดีทั้งคู่ เราถึงจะช่วยพี่น้องประชาชนได้นะครับ อันนี้ก็คือจะเป็นสรุปรายงานนะครับ ของเรื่องของสาธารณสุขนะครับ ไปที่มาตรการประจำวันที่เรารายงานทุกวัน ๆ นะครับ เป็นเรื่องของศูนย์ปฏิบัติการจัดการแก้ไข ก็จะมีรายงานวันนี้ว่ามีรายที่รายงานเข้ามานะครับว่าเป็นคดีนะครับ กระทำความผิดการออกนอกเคหสถาน เส้นกราฟตัวบนสีฟ้าข้างบนนี้นะครับ รวมตัวเลขเมื่อวานนี้นะครับ 12 - 13 820 คนที่ทำความผิดในกรณีที่ออกนอกเคหสถาน ลดลง 108 ราย ต้องขอบพระคุณทุกท่าน แต่อีกด้านหนึ่งที่ลงมาชุมนุมมั่วสุมกันนะครับ เมื่อวานนี้ชมอยู่ดี ๆ นะครับ วันนี้เพิ่มขึ้น 56 ราย วันนี้เพิ่มเข้าไปเป็น 135 ราย บวกเข้าไป 79 คน ที่ถูกดำเนินคดีเพิ่มเติม อย่าเลยนะครับวันนี้ เพราะว่าท่านออกมารวมกลุ่มกัน มั่วสุมกัน ดื่มด้วยอะไรด้วยนะครับ ก็จะทำให้เกิดภาพนี้ ดำเนินคดีไม่เท่าไร ติดโรคเข้าไปด้วย เสียทั้งเรื่องของชื่อเสียง เสียเรื่องของสุขภาพด้วย อย่าเลยนะครับ โอ.เค. ครับ แล้วก็ตอนนี้จะมีภาพของแต่ละจังหวัดตามภาคเดี๋ยวเราคงได้รายงานกันเพิ่มเติมขึ้นไป แล้วก็มีเรื่องของการจัดสรรหน้ากากอนามัย หลายคนบอกว่าก็เป็นมาตรการอันหนึ่งนะครับ หน้ากากอนามัยต้องถึงมือแพทย์ มีรายงานมาวันที่ 13 แล้วนะครับ ว่าจำนวนของการจัดส่งแล้วทั้งหมดไปแล้ว 14,000,000 กว่านะครับ โดยที่กระจายไปในส่วนของกระทรวงสาธารณสุข อันนี้ในกราฟข้างล่างนะครับ จะบอกเป็นรายวันนะครับ 19 นะครับ จำนวนตัวเลขเป็นกราฟนี่สีเขียว ๆ นี้ บอกให้เห็นเลยว่าแต่ละวันออกไปเท่าไหร่นะครับ แล้วก็จำนวนจัดส่งสะสม จำนวนจัดส่งต่อวันบอกได้ ตรวจสอบได้ท่านก็ไปดูได้ทั้งหมดเลยนะครับ ครับวันนี้ก็เดี๋ยวจะไปในประเด็นที่วันนี้ท่านนายกรัฐมนตรีในฐานะผู้อำนวยการศูนย์ ศบค. มีภารกิจ ในการเรียกประชุมคณะกรรมการชุดนี้ขึ้นมาในเช้าวันนี้ตั้งแต่ 10.00 น. มีอะไรขึ้นบ้างนะครับ มาแรกวันนี้ผมขอรับพรก่อนเลยนะครับ วันนี้เราเจอกันวันปีใหม่ ท่านเป็นผู้ใหญ่ท่านก็ให้พรพวกเรา ยิ้มกันทุกคนนะครับ ได้พรจากท่านนายกรัฐมนตรี แล้วมาเรื่องที่พูดถึง ที่ท่านให้รายงาน นะครับที่มีความสำคัญก็คือเรื่องในการควบคุมในเรื่องของโควิด นี่จะโยงไปยังปัญหาเศรษฐกิจ ซึ่งเชื่อมโยงกัน 2 เรื่องนี้ เพราะการจัดการควบคุมโรคตัวนี้ จะต้องมีการระงับการเคลื่อนย้ายคน ระงับการทำกิจกรรมทุกกิจกรรม ทำให้กระทบต่อเรื่องของเศรษฐกิจ เรื่องนี้ท่านก็จะต้องดูแล้วว่า พยากรณ์เรื่องของ GPD การโตขึ้นของ GPD มีจะมีผลกระทบอะไรที่สำคัญ ต้องหามาตรการเยียวยาให้ได้ในทุกกลุ่ม ซึ่งท่านก็ได้รับรายงานว่าปัญหานี้เยอะมาก และท่านก็เห็นขนาดของปัญหาแล้วก็จะต้องแก้ไขให้ได้นะครับ แล้วก็จะมีการตั้งคณะกรรมการต่าง ๆ ที่จะเพิ่มเติม โดยเฉพาะเรื่องของการดูแลอุปกรณ์เวชภัณฑ์ทั้งหลายนี่นะครับ ก็ได้ให้กระทรวงสาธารณสุขเพิ่มเติมขึ้นมา เพื่อที่จะดูแลให้ได้ครอบคลุมและบูรณาการ เรื่องของการตรวจเยี่ยมให้กำลังใจนะครับ นอกจากท่านไปเองแล้ว ก็ฝากทางหน่วยงานนะครับ ผู้ที่เป็นผู้บริหารของส่วนราชการต่าง ๆ มีอิสระที่จะไปเยี่ยมพี่น้อง เจ้าหน้าที่ของเราเองด้วยนะครับ อันนี้ก็เป็นเรื่องที่เราจะได้ไป และท่านก็ได้แวะไปที่โรงแรมElegant ซึ่งเป็นอีกหนึ่งโรมแรมที่อยู่ในกรุงเทพฯ และปริมณฑล ซึ่งมีส่วนในการช่วยภาครัฐในการดูแลพี่น้องประชาชน ก็อยากจะให้หาแนวร่วมไปเรื่อย ๆ เพราะว่า โรงแรมต่าง ๆ ถ้าจะเปรียบเทียบคนไทยที่ต้องการที่จะเข้ามา แนวร่วมที่เป็นภาคเอกชนนี่ยังเป็นแนวสำคัญนะครับ ในเรื่องของงบประมาณภาครัฐที่เหมาะสมจ่ายให้กับเขาด้วย คนที่ทำงานอยู่ในโรงแรมก็แทนที่จะว่างงานไป ตกงานไป ก็จะมีโอกาสมาดูแลคนไทยเราในช่วงเวลาต่าง ๆ เหล่านี้ นี่คือสิ่งที่ท่านผู้อำนวยการศูนย์ได้บอกมานะครับ ขณะเดียวกันเรื่องของการผ่อน เรียกว่าอะไรครับ ผ่อนคลายเรื่องของมาตรการก็จะต้องเกิดขึ้นถ้าตัวเลขต่าง ๆ ดี แต่ต้องมั่นใจกับทางกระทรวงสาธารณสุขก่อน ความสำคัญ คือ เราบอกว่าเราลดตัวเลขลงไปได้อย่างนี้ มั่นใจแล้วหรือยัง ตอนนี้กระทรวงสาธารณสุขก็ได้มีการพูดคุยกันในภาควิชาการกันอยู่ เตรียมข้อมูลชุดนี้อยู่นะครับว่า ต้องมั่นใจจริง ๆ ถึงจะได้มีการผ่อนคลายออกมา เพราะหลายคนบอกว่านี่ผมยาวแล้วนี่ จะไปตัดที่ไหนนะครับ ผมเองผมก็ยังไม่ได้ตัดเลย ต้องใช้อะไรต่าง ๆ ช่วยกันไปก่อนนะครับ ก็มันมีผลกระทบต่อชีวิตประจำวันของทุก ๆ คนจริง ๆ นะครับ โดยเฉพาะคนที่หาเช้ากินค่ำ ก็เป็นเรื่องที่เราห่วงใยทุก ๆ ท่านอยู่ ในเรื่องของการประกอบอาชีพที่จะต้องไปรับผลกระทบนี่ อันนี้ก็เป็นเรื่องที่สำคัญจริง ๆ ก็มีการรายงานประมาณสัก เดี๋ยวประทานโทษนะครับ ประมาณสัก 7 ด้านนะครับ ที่มีข้อสรุปในวันนี้ ผมขออนุญาตอ่านคร่าว ๆ ไปก่อนก็แล้วกัน เพราะมีเรื่องของทางด้านสาธารณสุขก็มายืนยันครับว่า ท่านปลัดกระทรวงสาธารณสุข ท่านนายแพทย์สุขุม กาญจนพิมาย ก็นำเรียนว่าในเรื่องของมาตรการการจัดการในเรื่องของจำนวนเตียง เวชภัณฑ์นะครับ สิ่งต่าง ๆ ที่รองรับผู้ป่วย ซึ่งอันนี้ก็ได้ประชุมปรึกษาหารือกับท่านรองนายกรัฐมนตรี ท่านอนุทิน ด้วย การดูแลต่าง ๆ นี้ถูกกระจายไปทั้งกรุงเทพฯ และปริมณฑล มั่นใจว่าเพียงพอ มีตัวเลขเอามาโชว์ให้ดูนะครับ แล้วโดยเฉพาะช่วงนี้อย่างที่บอก หายก็กลับบ้าน เข้ามาก็น้อยยังเห็นช่องว่างตรงนี้ที่เราจะสามารถรองรับสถานการณ์ที่เลวร้ายที่สุด อย่างไรก็ได้ อย่างที่เคยมีการพยากรณ์มาก่อนกับเรื่องนี้ว่าบางทีจะต้องป่วยเป็นหลายแสน เราก็มั่นใจว่าเรารองรับได้นะครับในตอนนี้นะครับ ส่วนศูนย์ปฏิบัติการถัดไป ก็คือศูนย์ปฏิบัติการแก้ไขสถานการณ์ฉุกเฉินด้านความมั่นคง ก็รายงานโดยท่าน อบ.ศศ. ว่าการควบคุม การเฝ้าระวังนี่เป็นไปอย่างเข้มงวด รวมทั้งการจัดเครื่องบินไปรับสารคัดหลั่งของบุคคลเสี่ยงในจังหวัดภูเก็ตไปตรวจที่กรุงเทพฯ เชื่อมโยงกับเมื่อกี้ที่ผมบอกนะครับว่า ใช้วิธีการ Active Case Finding ตรวจหากันเป็นพันเคสเลย เพราะฉะนั้นต้องรีบส่งมา สรรพกำลังของการตรวจในต่างจังหวัดยังไม่เท่ากับกรุงเทพมหานคร ก็ได้บอกอย่างที่ว่านะครับ ก็ทางทหารก็เข้ามาช่วยโดยการส่งตรวจตรงนี้ผ่านเครื่องบินไปด้วยนะครับ รายงานถัดไป ของศูนย์ปฏิบัติการ ด้านการกระจายหน้ากากและเวชภัณฑ์ โดยท่านปลัดกระทรวงมหาดไทยก็รายงานว่าตอนนี้หน้ากากผ้านะครับ แจกไปแล้วประมาณ 50 ล้าน 8 แสนกว่าชิ้น แล้วก็ได้มีการวางแผนที่จะมี หาพื้นที่ของ local quarantine ซึ่งตรงนี้ก็มีเพียงพอ แล้วก็การรวมตัวมั่วสุมนะครับ ของบุคคลอันนี้ก็ได้มีมาตรการดำเนินการที่เข้มงวดเพื่อดูแล ขณะเดียวกันมาตรการเพื่อการดำรงชีพนะครับ การค้นหาผู้ป่วยนะครับ การมีด่านทางบก การปิดด่านถาวร 40 แห่ง การอนุญาตขนส่งนะครับ ให้กับคนที่ได้รับอนุญาตขนส่งเหล่านี้ก็มีอยู่นะครับ ก็เป็นประเด็นที่ทางท่านปลัดกระทรวงมหาดไทยได้รายงาน ด้านที่ 4 นะครับ ก็คือ ศูนย์ปฏิบัติการด้านมาตรการเดินทางเข้าออกประเทศ และการดูแลคนไทยในต่างประเทศ ซึ่งท่านปลัดกระทรวงการต่างประเทศ ก็ได้รายงานว่ามีมาตรการการเดินทางเข้า-ออกของประเทศและการดูแลคนไทย มีการทยอยนำคนไทยกลับมาในประเทศ โดยไม่ให้มีการกระจายเชื้อ ท่านก็ดำเนินการอยู่ แล้วก็พบว่าเรื่องของปัญหาแรงงานข้ามแดนนะครับ ก็ได้ประสานกับหน่วยงานความมั่นคงในการแก้ไขปัญหา และประสานประเทศต้นทางด้วย เพื่อจะชะลอการเดินทางเอาไว้ อันนี้ก็คือมาตรการที่ทางกระทรวงการต่างประเทศ ได้ดำนเนินการอยู่ แล้วก็มีแรงงานชายแดนทางบกที่ผมเคยกล่าวไว้ตามรายงานของท่าน ท่านปลัดกระทรวงการต่างประเทศจนกระทั่งเป็นหมื่นนี่นะครับ ท่านก็บอกว่าตอนนี้ที่ติดค้างที่มาออกันทั้งหลาย ตอนนี้ไม่มีแล้วนะครับ ก็จะเพิ่มความเข้มงวด เรื่อง ด้านรถรับจ้างขนแรงงานที่จะมาทิ้งไว้ต่าง ๆ ตามด่านทั้งหลายอยู่ ตอนนี้ก็มีความเข้มงวดอยู่ ก็จะเข้มงวดอีกด้านหนึ่งก็คือ ด้านที่เข้ามาตามด่านของช่องทางธรรมชาติ อันนี้ก็ถึงแม้บอกว่า แต่ด่านจริงไม่มา แต่ถ้าเดินมาจากที่เป็นขอบป่า ขอบอะไรทั้งหลาย อันนี้ก็จะต้องมีการเข้มงวดกัน แล้วก็ข้อสุดท้ายคือประเทศเพื่อนบ้าน เพื่อทำความเข้าใจไม่ให้แรงงานต่างด้าวนี่เดินทางเข้ามาในช่วงเวลาต่าง ๆ เหล่านี้ อันนี้ก็เป็นสิ่งที่ได้ดำเนินการไปนะครับ งานภารกิจของศูนย์ปฏิบัติการด้าน 5 ก็คือด้านการส่งเสริม ประทานโทษครับ ด้านการสื่อสารคมนาคมและสื่อสังคมออนไลน์ ซึ่งอันนี้ทางท่านปลัดกระทรวง DE ขออนุญาตพูดสั้น ๆ ได้พูดถึงว่าได้มีการพัฒนา application นะครับ ตอนนี้ใช้งานได้แล้วของคนไทย 2 app ที่จะเอามาใช้งานก็คือเรื่องของ app หมอชนะ ซึ่งก็จะเป็นการวบรวมนะครับ ข้อมูลของประชาชนเพื่อตรวจสอบความเสี่ยงติดเชื้อโดยการไปในสถานที่ต่าง ๆ ได้ด้วยตัวเอง อันนี้แอพของหมอชนะ อีก app หนึ่ง คือ app DC care อันนี้ก็จะเป็นการพัฒนาโดยทางเนคเทคนะครับ อันนี้ก็จะมีการเข้าไปดูแลของกลุ่มเสี่ยงทั้งหลายนี่นะครับ เกี่ยวข้องกับการเป็นกลุ่มเสี่ยงจะต้องใช้แอพต่าง ๆ เหล่านี้ในการติดตาม หรือดูข้อมูลต่าง ๆ เหล่านี้ได้อย่างไรนะครับ อันนี้ก็ช่วยกันได้ครับ ครับ ก็อันนี้เป็นมาตรการที่ทางกระทรวง DE ได้แจ้งไว้นะครับ มีภาระกิจถัดมาก็คือ ด้านศูนย์ปฏิบัติการด้านการควบคุมสินค้า ควบคุมราคาสินค้า ต่าง ๆ นี้ครับ คือ ด้านที่ 6 นี้ ท่านปลัดกระทรวงพาณิชย์ก็ได้รายงานว่าสินค้าต่าง ๆ ตอนนี้เพียงพอแล้ว เรื่องไข่ที่เคยมีปัญหามีราคาที่สูง ตอนนี้ก็ลดลงมานะครับ แต่เฉพาะบางพื้นที่เท่านั้นที่จะมีปัญหา ก็คือเรื่องของการขนส่ง เพราะว่าตอนนี้เราพยายามจะลดการเคลื่อนย้ายก็อาจจะช้าบ้าง ไม่ได้เป็นประเด็นใหญ่ ๆ โดยเฉพาะ 3 จังหวัดชายแดนใต้ ช้าบ้างแต่ราคาทั้งหลายนี่ ถึงตุนไปก็กินกันได้ไม่หมด อยู่ในตู้เย็นของท่านนะครับ ไข่ก็แม่ไก่ก็ไข่ออกมาทุกวัน ๆ อย่างที่ท่านเล่าให้ฟังนะครับพอเข้ามาเพียงพอ ราคาก็ไม่ได้สูงไปกว่าที่เราเคยเจอกัน เพราะฉะนั้นตอนนี้ไม่ต้องตระหนกตกใจ ไม่ต้องไปตุนเข้าตู้เย็นอะไรไว้มากมายนะครับ ราคาก็มีได้ตลอดเราก็เป็นประเทศที่เกี่ยวกับเกษตรอุตสาหกรรมทั้งหลายนี่ ก็ถือว่าเป็นโชคดีของประเทศไทยเรา ไม่เหมือนถ้าท่านเห็นข่าวต่างประเทศ ที่เป็นทางยุโรป ทางสหรัฐฯ นี่ ก็ต้องนำเข้าสินค้าเกษตรหลาย ๆ อย่าง ก็จะเป็นประเด็นทีเดียว แล้วก็ขอให้มีความมั่นใจนะครับว่า เราดูแลกันได้นะครับ ส่วนประเด็นสุดท้ายทางคมนาคม ก็จะเข้ามาดูแล ได้รายงานโดย ตัวแทนของทางคมนาคม ได้มาดูแลเรื่องของระบบขนส่งสาธารณะ การทำความสะอาด กระทรวงสาธารณสุขนี่นะครับ แล้วก็ขนส่งทางอากาศปิดไปแล้ว 16 แห่ง แล้วก็เปิดแค่เพียง 12 แห่ง ตอนนี้มีสายการบินในประเทศ เปิดเพียง 2 ที่นะครับ ขนส่งมวลชนก็ได้เพิ่มรถ และความถี่ โดยเฉพาะรถไฟฟ้านะครับก็ได้รายงานว่า พยายามที่จะดูแลพี่น้องประชาชนตามช่วงเวลาของพี่น้องประชาชนที่มีการเดินทางด้วย อันนี้ก็เป็นความเข้าใจความละเอียดอ่อนของการดูแลแก้ไขปัญหา ที่เราจะต้องผ่านไปด้วยกัน ถ้าท่านในฐานะที่เป็นประชาชนมีเรื่องใด ๆ ที่อยากจะให้เราช่วยแก้ไขก็รายงานมาได้ที่ 1111 นะครับ เราก็จะเปิดรับสายแล้วก็รับฟัง แล้วก็นำเอามาแก้ไขปัญหา วันนี้ท่านนายกฯ ก็ฝากขอบคุณทั้งภาครัฐ ภาคเอกชน ทุกคนที่ได้ช่วยกันได้ก้าวผ่านช่วงที่หนัก ๆ ขึ้นมา แต่อย่างไรก็ตามแต่ท่านก็ยังบอกนะครับว่า ก็ต้องดูแลตัวเลขตัวนี้กันอย่างดีในช่วงของสงกรานต์นี้ เพราะอาจจะต้องมีการยืดระยะเวลาสิ่งต่าง ๆ ออกไปขนาดไหน แค่ไหน อย่างไร ขึ้นอยู่กับตัวเลขทั้งสิ้น จะไปเป็นถึงสิ้นเดือนไหม ในเรื่องของการข้ามแดน ในเรื่องของการผ่านประเทศหรืออะไรก็แล้วแต่นะครับ ล้วนแต่ใช้ตัวสถิติเป็นตัวกำกับ แล้วก็กำเนิดเกิดขึ้นของมาตรการตัวนี้ นำเรียนอย่างนี้ไปก่อนนะครับ เดี๋ยวคงเป็นคำถามนะครับ ครับ เชิญเลยครับ</w:t>
      </w:r>
    </w:p>
    <w:p>
      <w:pPr>
        <w:pStyle w:val="BodyText"/>
      </w:pPr>
      <w:r>
        <w:t xml:space="preserve">(คุณปวีณา) และคุณผู้ชมที่ติดตามผ่านทางช่องทางออนไลน์ ไม่ว่าจะเป็น Facebook Fanpage หรือว่าช่องทางต่าง ๆ นะคะ หลาย ๆ ประเด็นเป็นประเด็นที่ทางคุณหมอได้บอกไปแล้วนะคะ ซึ่งเป็นประเด็นที่ท่านนายกรัฐมนตรีได้เน้นย้ำในที่ประชุม แต่ว่าอยากให้ทางท่านโฆษกได้เน้นย้ำประเด็นที่สำคัญอีกครั้งหนึ่ง สามารถได้เข้าใจในรายละเอียดได้ชัดเจนยิ่งขึ้น ประเด็นแรกจากช่อง 7 นะคะ เป็นคำถามที่เกี่ยวกับที่เกี่ยวกับการบริหารจัดการพัสดุ หรือรักษาโรคติดเชื้อไวรัสโคโรนา 2019 ที่นายกรัฐมนตรี ตั้งขึ้นก่อนหน้านี่ มีข้อสังเกตค่ะ คณะกรรมการชุดดังกล่าวมีเรื่องของการสั่งการแบบศูนย์รวมไว้ในส่วนกลาง แต่ไม่มีตัวแทนจากกระทรวงสาธารณสุขเข้าร่วมเป็นคณะกรรมการ ประเด็นนี้จะส่งผลต่อการจัดหาอุปกรณ์เครื่องมือที่จำเป็นทางการแพทย์ทำให้เป็นปัญหาต้องสะดุดหรือไม่คะ</w:t>
      </w:r>
    </w:p>
    <w:p>
      <w:pPr>
        <w:pStyle w:val="BodyText"/>
      </w:pPr>
      <w:r>
        <w:t xml:space="preserve">(นายแพทย์ทวีศิลป์) ครับ อย่างวันนี้ที่ผมได้เกริ่นนำนะครับ ท่านนายกรัฐมนตรีก็ได้เป็นผู้เกริ่นบอกเอง แจ้งให้ที่ประชุมทราบเองนะครับว่า มีกระทรวงสาธารณสุขเข้ามาด้วยนะครับ เพื่อที่จะได้บูรณาการงานด้านนี้ได้เรียบร้อย ณ ตอนนี้ก็มีเป็นทีม จากเดิมนี่ ที่จะการเสนอเป็น 3 คณะ ตอนนี้ก็เป็นชุดคณะเดียว แล้วก็นำรายชื่อที่เกี่ยวข้องโดยเฉพาะหน่วยงานที่เกี่ยวข้องทำให้งานคล่องตัวมากขึ้น ท่านก็ยังได้กล่าวชมนะครับ ว่ามีการทำงานที่ผ่านมาก็ทำให้พี่น้องประชาชน แล้วโดยเฉพาะหน่วยงานของทางภาครัฐนะครับ โดยเจ้าหน้าที่ก็ได้รับเรื่องของ โดยเฉพาะหน้ากาก ก็ตอนนี้อย่างที่ตัวเลขยืนยันไป ท่านก็ถามแล้วก็ได้ช่วยบรรเทาในเรื่องของความวิตกกังวลได้</w:t>
      </w:r>
    </w:p>
    <w:p>
      <w:pPr>
        <w:pStyle w:val="BodyText"/>
      </w:pPr>
      <w:r>
        <w:t xml:space="preserve">(คุณปวีณา) อีก 1 ประเด็นเป็นข้อห่วงใยของบุคลากรทางการแพทย์นะคะ ถามถึงเรื่องของบุคลากรทางการแพทย์ที่ติดเชื้อ รวมตัวเลขล่าสุดทั้งหมดมีประมาณกี่คน ส่วนใหญ่ปฏิบัติหน้าที่ในส่วนไหน หรือว่ากลุ่มเสี่ยงอย่างไร และเป็นกลุ่มสายอาชีพอะไรบ้างคะ</w:t>
      </w:r>
    </w:p>
    <w:p>
      <w:pPr>
        <w:pStyle w:val="BodyText"/>
      </w:pPr>
      <w:r>
        <w:t xml:space="preserve">(นายแพทย์ทวีศิลป์) เป็นคำถามที่ดีมาก ๆ นะครับ อันนี้ที่เคยบอกไปผมมีแต่ตัวเลขที่รายงานไป สักช่วงก่อนสงกรานต์ คือ 8 เมษายนที่เขาสะสมไว้ ตอนนั้น 80 รายครับ ที่เป็นบุคลากรทางสาธารณสุข มีประมาณสัก 50 เปอร์เซ็นต์ครับ ที่ติดเชื้อ ที่ว่าติดในโรงพยาบาล นั่นหมายความว่าอยู่ที่ผู้ป่วยนอก อยู่ที่ผู้ป่วยนอก หรือผู้ป่วยใน อะไรทั้งหลาย สักประมาณ 18 ราย หมอหรือเจ้าหน้าที่เราก็เหมือนคนโดยทั่วไป นะครับ เพราะฉะนั้นไม่ได้ติดแค่โรงมีข้างนอกด้วยเหมือนกัน แล้วอยู่ในระหว่างการสอบสวนอีก 12 ราย ซึ่งอันนี้วันก่อนนั้นท่านปลัดกระทรวงสาธารณสุขนะครับ ท่านนายแพทย์สุขุม กาญจนพิมาย ท่านก็พูดอยู่ว่า เรื่องนี้มีความสำคัญอย่างยิ่งเลยว่า ถ้าเกี่ยวข้องกับเรื่องการติดของผู้ป่วยนี่ ต้องเข้าไปดูเลยครับ ว่าเป็นจากอะไร อาจจะเชื่อมโยงกับเรื่องการอุปกรณ์การป้องกันตัวที่น้อย หรือเป็นชุดพฤติกรรมของคนที่ทำหัตถการเอง ที่ไม่ได้ระมัดระวังพอ หรือเป็นเครื่องไม้เครื่องมือที่ยังไม่ได้มีการพัฒนาที่ดีเพียงพอ คือมันมีหลากหลายสาเหตุ ที่จะต้องหาให้ได้แต่ขณะเดียวกันอีกกลุ่มก้อนหนึ่ง คือ กิจกรรมส่วนตัวที่ไปกิน ไปนั่งทานอาหารด้วยกัน หรือใกล้ชิดกันกับคนในครอบครับ หรือเพื่อน หรืออะไรก็แล้วแต่ ผมพูดง่าย ๆ ก็เหมือนกับชาวบ้านทั่ว ๆ ไปที่จะติดระหว่าง 2 ด้านนี้ และนำมาสู่หนทางที่ป้องกัน เพราะว่าบุคลากรทางการแพทย์ คือ หัวใจสำคัญของการควบคุมรักษาโรคนี้นะครับ เพราะฉะนั้นตรงนี้ ถ้าเกิดขึ้นจากเรื่องของการบริการทางการแพทย์ วิธีการจัดการแบบหนึ่งเลยครับ แต่ถ้าส่วนหนึ่งเกิดจากเรื่องของการดำเนินชีวิตประจำวัน ก็วิธีการก็อีกแบบหนึ่ง อย่างไรก็ตามแต่ทั้ง 2 แบบเราไม่อยากให้เกิดขึ้นเลย เพราะว่าเราจะต้องเสียกำลังของบุคลากรออกไปจากภาครักษา ไปกักตัว ไปรักษา เข้าโรงพยาบาล ซึ่งตอนนี้เขาหนักกันอยู่แล้ว ก็อย่าให้เกิดขึ้นเลย แต่อย่างไรก็ตามแต่ ตัวเลข 80 นี้ ก็เป็นบทเรียนที่ดีให้กับเรา ถ้าจะขึ้นมาถึงอีกตัวเลขมากกว่านี้เดี๋ยวผมคงได้นำเรียน รายงาน ขณะเดียวกัน อยู่ระหว่างสอบสวน 12 ราย ไม่รู้เอียงไปด้านใดด้านหนึ่ง ก็อาจจะทำให้น้ำหนักแตกต่างกันไป ก็คงจะได้มารายงานท่านเป็นระยะ ๆ ครับ // ค่ะ เป็นประเด็นเรื่องของการผ่อนคลายมาตรการนะคะ ตอนนี้เราเห็นตัวเลขของจำนวนผู้ป่วยติดเชื้อที่ลดลงอย่างต่อเนื่อง มีคำถามมาว่า หลังจากนี้เรื่องของการ Work From Home ยังจำเป็นอยู่หรือไม่ และในปัจจุบันเราเห็นตัวเลขที่ลดลง เริ่มมีภาคเอกชนบางแห่งยกเลิกการทำงานแบบ Work from Home แล้ว อันนี้จะเพิ่มความเสี่ยงกลับมาได้ไหมคะ</w:t>
      </w:r>
    </w:p>
    <w:p>
      <w:pPr>
        <w:pStyle w:val="BodyText"/>
      </w:pPr>
      <w:r>
        <w:t xml:space="preserve">(นายแพทย์ทวีศิลป์) ก็ยังไม่อยากให้ผ่อนคลายกันมาก เห็นตัวเลขแล้วดีใจ แล้วก็ทำตัวได้เหมือนปกติไม่นะครับ อย่างที่ผมบอกว่า สิ่งที่เราต้องเน้นย้ำ คือ สถานการณ์เราในประเทศเราล้อมรั้ว เราดูแลได้อย่างดี แต่ปรากฏว่าสถานการณ์ต่างประเทศสีแดงเต็มไปหมดนะครับ มีจำนวนผู้ป่วยเพิ่มขึ้น ถึงแม้ลดลงแล้วก็ยังกระดกขึ้นไปใหม่อีก สถานการณ์ไม่น่าไว้วางใจเลย เพราะฉะนั้นเราอยู่ในสถานการณ์ของการติดเชื้อ ซึ่งเป็นเส้นพุ่งตรงขึ้นไปนี่ เป็นเส้นชันอยู่ของทั่วโลกนะครับ สิ่งที่เราได้ก็คือ บ้านเราเท่านั้น ที่เป็นแบบนี้ เพราะเราเข้มแข็ง เพราะเราช่วยกัน อย่างที่เคยบอกนะครับ ช่วยกัน 70 เปอร์เซ็นต์ไม่ได้ผล ช่วยกัน 80 เปอร์เซ็นต์ ทำเหมือนกันหมดนะครับ กินร้อน ช้อนกลาง ล้างมือ ก็ไม่ได้ลดตัวเลขต้อง 90 เปอร์เซ็นต์ขึ้นไป ถึงจะลดตัวเลขได้ ถ้าอย่างที่ผมบอกว่าการ์ดตกลงมาหน่อยหนึ่ง ไม่เอา 90 ขอ 80 ได้ไหม พุ่งพรวดเลยนะครับตัวเลข เหลือ 70 ยิ่งชันขึ้นมาใหญ่เลย ถ้าเรามี 65 ล้านคน ผมต้องการทุกท่านเป็นแนวร่วมของเรา ต้องใกล้ ๆ 65 ล้านคนของเรานี่ละครับ ทุกท่านต้องช่วยกันแล้วต้องยาวด้วย ยาวเลยไปนะครับ ถึงกลางเดือน ถึงสิ้นเดือน ถึงต้นเดือนหน้ามีการพยากรณ์ว่าโรคนี้จะอยู่กับเรา 3 - 4 เดือน แต่อย่างไรก็ตามครับ ถ้าพื้นที่ของเราเจาะเฉพาะบางที่ ถ้าท่านไม่มีการติดเชื้อแล้วมีการติดเชื้อกว้าง ๆ การผ่อนคลายตามจังหวัด ตามภาค ตามพื้นที่ อาจจะเกิดขึ้นได้ จะพูดว่าต้องเข้ม ต้องการ์ดตลอดเวลาก็เหนื่อยสิ แต่อย่างไรก็ตามแต่ครับ พื้นที่ของท่านดูแลอย่างดี เป็นพื้นที่ระบบที่เราบอกว่าซีลแล้ว ปิดแล้ว ดีแล้ว อาจจะผ่อนคลายให้มีการทำกิจกรรมทางสังคมได้ดีขึ้น อย่างไรก็ตามแต่อย่าเพิ่งเอาสาระที่ผมนะครับ เดี๋ยวจะมีคณะกรรมการวิชาการ ซึ่งอยู่ใน พ.ร.บ. โรคติดต่อ จะเป็นผู้ที่วางมาตรการนี้ ซึ่งตอนนี้มีการประชุมกันอยู่ ทางท่านอธิบดีกรมควบคุมโรคก็รายงานอยู่แล้ว ก็จะมีการคุยกันให้รอบทิศรอบด้านว่ามีผลกระทบอะไรอย่างไร แล้วก็ผ่อนคลายกันมา เพราะฉะนั้นบางอาชีพ บางพื้นที่ บางกิจกรรม อาจจะมีการผ่อนคลาย แต่ยังไม่ได้รู้นะครับว่าที่ไหน เพราะเพิ่งจะลดลงมาไม่กี่วันแล้วเราก็สงกรานต์ เทศสงกรานต์ ซึ่งชุดพฤติกรรมของท่านที่คุ้นเคยกันอยู่ต้องมาเปลี่ยนแปลงให้เข้ากับตรงนี้ ยังเป็นเรื่องที่เรากังวลใจ ว่าเราจะปรับตัวได้ไหม ถ้าตัวเลขของการเกิดวันนี้ 28 ไม่ใช่เพราะสงกรานต์นะครับ เป็นเพราะเมื่อ 5-7 วันที่แล้ว ที่ท่านทำดี ถึงได้ปรากฏว่านี้เป็นอย่างนี้ แล้วถ้าวันนี้ท่านผ่อนคลายจะไปเกิด ไม่ใช่พรุ่งนี้นะครับ มันจะไปเกิดวันถัดไป อีก 5 - 7 วันข้างหน้า โรคตัวนี้เราเพิ่งจะเรียนรู้กัน เขาอยู่ในร่างกายของเรา 5 วัน 7 วัน เขาถึงจะแสดงอาการออกมา การ์ดตกไม่ได้อย่างที่ว่า กันต่อไปเรื่อย ๆ ครับ // พอพูดถึงมาตรการผ่อนคลาย ร้านตัดผมที่เมื่อสักครู่ที่คุณหมอบอกไปแม้กระทั่งคุณหมอก็ไม่ได้ตัดผมเหมือนกันนะคะ แต่ว่าหลายคนก็ได้ยินข่าวว่าหลายพื้นที่เริ่มจะมีการเปิดให้ร้านเสริมสวย ร้านตัดผมเปิดในวันที่ 16 เมษายนนี้แล้วค่ะ</w:t>
      </w:r>
    </w:p>
    <w:p>
      <w:pPr>
        <w:pStyle w:val="BodyText"/>
      </w:pPr>
      <w:r>
        <w:t xml:space="preserve">(นายแพทย์ทวีศิลป์) ก็ต้องขอเช็กกันดูสักนิดหนึ่งครับ เรามีเรื่องของข้อคำสั่งที่เป็นส่วนกลาง ก็คือ พ.ร.ก. พระราชกำหนดสถานการณ์ฉุกเฉินนะครับ อันนี้ก็จะเป็นเรื่องกลาง ถ้าอันกลางนี่เข้มนะครับ ของส่วนของจังหวัดก็ต้องยึดตามของทางส่วนกลางนะครับ แต่ถ้าอันกลางไม่ได้บอกไว้ แล้วส่วนปลายทางอยากจะไปทำให้เข้มกว่านี้ได้ แต่จะทำอ่อนกว่านี้ไม่ได้ นี่คือหลักการของทางกฎหมาย ซึ่งทางท่านรองนายกรัฐมนตรี ท่านวิษณุ ก็บอกไว้ตรงนี้อยู่ เพราะฉะนั้นตรงนี้ก็ระมัดระวังสักนิดหนึ่ง เพราะว่าการตัดผมนี้เรื่องที่ต้องใกล้ชิดกันมา แล้วสิ่งที่จะเกี่ยวข้องคือตัดผมถ้าเป็นของท่านชาย บางทีก็จะมีการไปตัดขนจมูกใช่ไหมครับ มีการใช้กรรไกรอะไรต่าง ๆ ที่หรือโกนหนวดต้องเจอกับเรื่องของอะไรครับ เลือด อาจจะมีบ้าง นิด ๆ หน่อย ๆ ถ้าใครเป็นผู้ชายจะรู้นะครับ เพราะฉะนั้นสิ่งที่มีโอกาสที่จะปนเปื้อนกับเชื้อแล้วก็ถ้ากระบวนการของการ Clean หรือทำความสะอาดไม่ดีนี่ คนถัดไปแล้วใช้อุปกรณ์ร่วมกัน อาจจะมีประเด็นนี้เกิดขึ้น ท่านคงเห็นคลิปของทางเมืองจีนใช่ไหมครับ ตัดโดยใช้ เขามาล้อเลียน ใช้ไม้ มาคลิปกันทั้งหลาย ซึ่งแน่นอนครับ เป็นเรื่องที่ต้องปรับตัวกันสักหน่อยหนึ่งแต่ก็เชื่อว่า จะมีมาตรการการผ่อนคลายกันขึ้นมาตามสถานการณ์ที่จะเกิดขึ้นที่ดีก็จะเกิดขึ้นมานะครับ</w:t>
      </w:r>
    </w:p>
    <w:p>
      <w:pPr>
        <w:pStyle w:val="BodyText"/>
      </w:pPr>
      <w:r>
        <w:t xml:space="preserve">(คุณปวีณา) ค่ะ คำถามสุดท้าย เรื่องของการตั้งวงดื่มเหล้ากัน หลายคนบอกว่าซื้อเอาไว้แล้ว เพราะว่าทุกจังหวัดทั่วประเทศ ไม่มีการจำหน่าย แต่เดินทางไปรวมกลุ่มกันแล้ว ให้เหตุผลว่าเดินทางไปรวมกลุ่มกันในช่วงกลางวัน ไม่ใช่ช่วงเคอร์ฟิว อันนี้ในข้อเท็จจริงถูกหรือผิด หรือสามาถทำได้ไหมคะ ไปรวมกลุ่มกันในช่วงเวลากลางวัน ที่ไม่ใช่เคอร์ฟิว</w:t>
      </w:r>
    </w:p>
    <w:p>
      <w:pPr>
        <w:pStyle w:val="BodyText"/>
      </w:pPr>
      <w:r>
        <w:t xml:space="preserve">(นายแพทย์ทวีศิลป์) ไม่ได้อยู่ดีครับ ไม่ว่าจะเป็นช่วงเวลาไหน แล้วถ้าจังหวัดนั้น ๆ ประกาศถึงแม้ไม่ได้ขายนะครับ แต่ก็คือต้องดูว่าเจตนาของทางการประกาศนี้ ก็คือไม่อยากให้ท่านมารวมกลุ่มกันเพื่อที่จะทำให้เกิดการติดโรค เพราะฉะนั้น สิ่งที่เราต้องการก็คือให้ท่านอยู่ห่าง ๆ กัน แล้วยิ่งถ้าท่านก๊งเหล้า และทำนั่นทำนี่ด้วยอันนี้ไม่ได้เลยนะครับ อย่าเลยนะครับตอนนี้ เราก็ห้ามกันทั้งวันนะครับ แล้วก็ทำกันไปตลอดไปด้วยนะครับ การดื่ม การเสพอะไรก็แล้วแต่ก็ล้วนแล้วแต่ตอนนี้มีความเสี่ยงทั้งสิ้นนะครับ ขอให้ ลด ละ เลิกกันไปครับผม // ค่ะ วันนี้หมดแล้วสำหรับคำถาม ต้องขอบพระคุณสำหรับโฆษก ศบค. นายแพทย์ทวีศิลป์ วิษณุโยธิน ขอขอบคุณค่ะ</w:t>
      </w:r>
    </w:p>
    <w:p>
      <w:pPr>
        <w:pStyle w:val="BodyText"/>
      </w:pPr>
      <w:r>
        <w:t xml:space="preserve">(นายแพทย์ทวีศิลป์) ครับ ผมขอสักนิดหนึ่งนะครับ รู้ว่าวันนี้ใช้เวลาของท่านมามาก ตอนนี้เรื่องของสุราเป็นเรื่องใหญ่ทีเดียว หลาย ๆ คนดื่มสุรากันมายาวนาน ช่วงเวลาตอนนี้ก็จะต้องหยุดการดื่ม ขอเตือนในฐานะจิตแพทย์ด้วยนะครับว่า มีกลุ่มบางคนที่ดื่มมาหนักและดื่มมามาก แล้วตอนนี้ต้องหยุด อาจจะเกิดอาการที่เรียกว่า เขาเรียกว่าลงแดง เคยได้ยินไหมครับ ก็คือการติดเหล้า ถ้าไม่ได้ดื่ม แล้วก็จะทำให้มือสั่น ๆ แล้วมีประสาทหลอนขึ้นมา ซึ่งอันนี้ถ้าใครเป็นคนที่ดื่มมาก ๆ แล้วหยุดดื่มทันทีนี้ หยุดดื่มนี่ดีนะครับ แต่หยุดดื่มทันทีแล้วมีอาการนี้ ให้รีบไปพบกับแพทย์ไว้ก่อนว่าพอฉันดื่มแล้วฉันหยุดดื่มแล้วมือฉันสั่น ไปพบแพทย์ เดี๋ยวจะมียาให้ ทดแทนการดื่ม แล้วจะทำให้มือที่ท่านสั่น อาการที่จะทำให้ท่านวิตกกังวล ความรู้สึกมีประสาทหลอนหรือหูแว่ว วันที่ 3 จะลดน้อยถอยลง ญาติ ๆ ก็ไม่ต้องกังวลนะครับ พอจะได้ยามา เขาเรียกว่ายากล่อมประสาท หรือยาคลายความเครียดจะช่วยทดแทนได้ ช่วยสำหรับคนที่ดื่มมาก ๆ แล้วหยุดทัน หรือหาไม่ได้ เพราะตอนนี้เราอยู่ในเรื่องการประกาศห้ามซื้อขายกันอยู่ ตรงนี้ทุกอย่างช่วยได้ทางการแพทย์ผมก็อยากจะช่วยท่านในฐานะที่เป็นจิตแพทย์ เอาชุดข้อมูลนี้มาทิ้งท้ายในรายการ ขอให้ทุกคนสุขภาพดี และมีความสุข แล้วก็เทศกาลครอบครัวอย่างนี้นะครับ กราบสวัสดีครับ</w:t>
      </w:r>
    </w:p>
    <w:p>
      <w:pPr>
        <w:pStyle w:val="BodyText"/>
      </w:pPr>
      <w:r>
        <w:t xml:space="preserve">(คุณปวีณา) ค่ะ กราบขอบพระคุณนะคะ นายแพทย์ทวีศิลป์ วิษณุโยธิน โมฆก ศบค. ก็ได้ติดตามกันไปแล้วนะคะ หลังจากที่ วันนี้ พลเอก ประยุทธ์ จันทร์โอชา นายกรัฐมนตรี ได้มีการประชุมเพื่อติดตามสถานการณ์ ส่วนสรุปตัวเลข ในระหว่างที่เจ้าหน้าที่ทำความสะอาดที่ไมโครโฟนและโพเดียม เพื่อที่จะให้ทางกระทรวงต่างประเทศสรุปในภาคภาษาอังกฤษ มาสรุปสถานการณ์วันนี้กันสักนิดหนึ่งนะคะ วันนี้เพิ่มขึ้น 28 คนค่ะ ส่งผลให้ผู้ป่วยสะสมอยู่ที่ 2,579 คน จำนวนผู้เสียชีวิต 2 คนนะคะ ก็ทำให้มีผู้เสียชีวิตถึง 40 คน แต่ก็มีผู้ที่หายป่วยมีถึง 70 คนด้วยกัน ซึ่งถือว่าตัวเลขผู้หายป่วยนั้น เพิ่มขึ้นมากกว่าจำนวนของผู้ติดเชื้อ ซึ่งถือว่าเป็นไปในทิศทางที่ดีนะคะ ลำดับถัดไปนะคะ คุณผู้ชมได้ติดตามเรื่องของการสรุปในภาคภาษาอังกฤษ เพื่อให้ทั้งคนชาวต่างชาติที่อยู่ในประเทศไทย หรือคนต่างชาติที่อาศัยอยู่ในไทยอยู่ได้เข้าใจสถานการณ์ที่ตรงกันค่ะ เรียนเชิญท่านรองอธิบดีกรมสารนิเทศ โฆษกกระทรวงการต่างประเทศ ท่านณัฐภาณุ นพคุณ สรุปในภาคภาษาอังกฤษค่ะ</w:t>
      </w:r>
    </w:p>
    <w:p>
      <w:pPr>
        <w:pStyle w:val="BodyText"/>
      </w:pPr>
      <w:r>
        <w:t xml:space="preserve">(คุณณัฐภาณุ)</w:t>
      </w:r>
    </w:p>
    <w:p>
      <w:pPr>
        <w:pStyle w:val="BodyText"/>
      </w:pPr>
      <w:r>
        <w:t xml:space="preserve">[ภาษาต่างประเทศ] Ր</w:t>
      </w:r>
    </w:p>
    <w:p>
      <w:pPr>
        <w:pStyle w:val="BodyText"/>
      </w:pPr>
      <w:r>
        <w:t xml:space="preserve">(คุณณัฐภาณุ)</w:t>
      </w:r>
    </w:p>
    <w:p>
      <w:pPr>
        <w:pStyle w:val="BodyText"/>
      </w:pPr>
      <w:r>
        <w:t xml:space="preserve">[ภาษาต่างประเทศ] สวัสดีครับ // ขอบคุณนะคะท่านรองอธิบดีกรมสารนิเทศ และรองโฆษกกระทรวงการต่างประเทศ ในการสรุปภาคภาษาอังกฤษ และเมื่อสักครู่ท่านก็บอกไปแล้วว่าวันนี้ถือว่าเป็นวันสงกรานต์และเป็นวันผู้สูงอายุแห่งชาติด้วย เนื่องในวันที่ 13 เมษายน อะไรที่ควรทำ อะไรที่ไม่ควรทำ และทำไมถึงไม่ควรทำ เพื่อความปลอดภัยของเราทุกคนนะคะ ในช่วง 14.00 น. ช่วงของการสนทนาดิฉัน จะพาไปพูดคุยทั้งกับหน่วยงานที่เกี่ยวข้องรวมถึงแพทย์ที่เกี่ยวข้องว่าเหตุใดวันนี้เราถึงไม่ควรเล่นน้ำ และรดน้ำ้ำขอพรผู้ใหญ่ แล้วเราจะใช้วิธีการไหนในการดำเนินการทำตามวัฒนธรรมไทยของเราได้บ้าง ซึ่งวันนี้จะพูดคุยให้ได้รับคำตอบที่ชัดเจน</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00 (13 เม.ย. 63)</dc:title>
  <dc:creator/>
  <cp:keywords/>
  <dcterms:created xsi:type="dcterms:W3CDTF">2021-03-23T08:57:29Z</dcterms:created>
  <dcterms:modified xsi:type="dcterms:W3CDTF">2021-03-23T08:5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3 เมษายน 2563 เวลา 10.45 น.</vt:lpwstr>
  </property>
  <property fmtid="{D5CDD505-2E9C-101B-9397-08002B2CF9AE}" pid="3" name="subtitle">
    <vt:lpwstr/>
  </property>
</Properties>
</file>